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4926" w:rsidRDefault="00CD093D">
      <w:r>
        <w:t>In problem 25-32, use formula (1) for simple interest to find each of the indicated quantities.</w:t>
      </w:r>
    </w:p>
    <w:p w:rsidR="00CD093D" w:rsidRDefault="00CD093D">
      <w:r>
        <w:t>25. P = $300; R = 7%; t = 2years; 1</w:t>
      </w:r>
      <w:proofErr w:type="gramStart"/>
      <w:r>
        <w:t>= ?</w:t>
      </w:r>
      <w:proofErr w:type="gramEnd"/>
    </w:p>
    <w:p w:rsidR="00CD093D" w:rsidRDefault="00CD093D">
      <w:r>
        <w:t>26. P = $950; r = 9%; t = 1year; 1</w:t>
      </w:r>
      <w:proofErr w:type="gramStart"/>
      <w:r>
        <w:t>= ?</w:t>
      </w:r>
      <w:proofErr w:type="gramEnd"/>
    </w:p>
    <w:p w:rsidR="00CD093D" w:rsidRDefault="00CD093D">
      <w:r>
        <w:t xml:space="preserve">27. I = $36; r =4%; t = 6months; P </w:t>
      </w:r>
      <w:proofErr w:type="gramStart"/>
      <w:r>
        <w:t>= ?</w:t>
      </w:r>
      <w:proofErr w:type="gramEnd"/>
    </w:p>
    <w:p w:rsidR="00CD093D" w:rsidRDefault="00CD093D">
      <w:r>
        <w:t>28. I = $15; r = 8%; t = 3 quarters; P</w:t>
      </w:r>
      <w:proofErr w:type="gramStart"/>
      <w:r>
        <w:t>= ?</w:t>
      </w:r>
      <w:proofErr w:type="gramEnd"/>
    </w:p>
    <w:p w:rsidR="00CD093D" w:rsidRDefault="00CD093D">
      <w:r>
        <w:t>29.  I = $48; P = $600; t = 240days</w:t>
      </w:r>
      <w:proofErr w:type="gramStart"/>
      <w:r>
        <w:t>;  r</w:t>
      </w:r>
      <w:proofErr w:type="gramEnd"/>
      <w:r>
        <w:t xml:space="preserve"> = ?</w:t>
      </w:r>
    </w:p>
    <w:p w:rsidR="00CD093D" w:rsidRDefault="00CD093D">
      <w:r>
        <w:t xml:space="preserve">30. I = $28; P = $700; t = 13weeks; r </w:t>
      </w:r>
      <w:proofErr w:type="gramStart"/>
      <w:r>
        <w:t>= ?</w:t>
      </w:r>
      <w:proofErr w:type="gramEnd"/>
    </w:p>
    <w:p w:rsidR="00CD093D" w:rsidRDefault="00CD093D">
      <w:r>
        <w:t xml:space="preserve">31. I = $60; P = $2,400; r = 5%; t </w:t>
      </w:r>
      <w:proofErr w:type="gramStart"/>
      <w:r>
        <w:t>= ?</w:t>
      </w:r>
      <w:proofErr w:type="gramEnd"/>
    </w:p>
    <w:p w:rsidR="00CD093D" w:rsidRDefault="00CD093D">
      <w:r>
        <w:t xml:space="preserve">32. I = $96; P = $3,200; r = 4%; t </w:t>
      </w:r>
      <w:proofErr w:type="gramStart"/>
      <w:r>
        <w:t>= ?</w:t>
      </w:r>
      <w:proofErr w:type="gramEnd"/>
    </w:p>
    <w:p w:rsidR="00CD093D" w:rsidRDefault="00CD093D">
      <w:r>
        <w:t>In problems 33-40, use formula (2) for the amount to find each of the indicated quantities.</w:t>
      </w:r>
    </w:p>
    <w:p w:rsidR="00CD093D" w:rsidRDefault="00CD093D">
      <w:r>
        <w:t xml:space="preserve">33. P = $4,500; r = 10%; t = 1quarter; A </w:t>
      </w:r>
      <w:proofErr w:type="gramStart"/>
      <w:r>
        <w:t>= ?</w:t>
      </w:r>
      <w:proofErr w:type="gramEnd"/>
    </w:p>
    <w:p w:rsidR="00CD093D" w:rsidRDefault="00CD093D">
      <w:r>
        <w:t xml:space="preserve">34. P = $3000; r = 4.5%; t = 30days; A </w:t>
      </w:r>
      <w:proofErr w:type="gramStart"/>
      <w:r>
        <w:t>= ?</w:t>
      </w:r>
      <w:proofErr w:type="gramEnd"/>
    </w:p>
    <w:p w:rsidR="00CD093D" w:rsidRDefault="00CD093D">
      <w:r>
        <w:t xml:space="preserve">35. A = $910; r = 16%; t = 13weeks; P </w:t>
      </w:r>
      <w:proofErr w:type="gramStart"/>
      <w:r>
        <w:t>= ?</w:t>
      </w:r>
      <w:proofErr w:type="gramEnd"/>
    </w:p>
    <w:p w:rsidR="00CD093D" w:rsidRDefault="00CD093D">
      <w:r>
        <w:t xml:space="preserve">36. A = $6,608; r = 24%; t = 3quarters; P </w:t>
      </w:r>
      <w:proofErr w:type="gramStart"/>
      <w:r>
        <w:t>= ?</w:t>
      </w:r>
      <w:proofErr w:type="gramEnd"/>
    </w:p>
    <w:p w:rsidR="00CD093D" w:rsidRDefault="00CD093D">
      <w:r>
        <w:t xml:space="preserve">37. A = $14,560; r = $13,000; t = 4months; r </w:t>
      </w:r>
      <w:proofErr w:type="gramStart"/>
      <w:r>
        <w:t>= ?</w:t>
      </w:r>
      <w:proofErr w:type="gramEnd"/>
    </w:p>
    <w:p w:rsidR="00CD093D" w:rsidRDefault="00CD093D">
      <w:r>
        <w:t xml:space="preserve">38. A = $22,135; P = $19,000; t = 39weeks; r </w:t>
      </w:r>
      <w:proofErr w:type="gramStart"/>
      <w:r>
        <w:t>= ?</w:t>
      </w:r>
      <w:proofErr w:type="gramEnd"/>
    </w:p>
    <w:p w:rsidR="00CD093D" w:rsidRDefault="00CD093D">
      <w:r>
        <w:t xml:space="preserve">39. A = $736; P = $640; r = 15%; t </w:t>
      </w:r>
      <w:proofErr w:type="gramStart"/>
      <w:r>
        <w:t>= ?</w:t>
      </w:r>
      <w:proofErr w:type="gramEnd"/>
    </w:p>
    <w:p w:rsidR="00CD093D" w:rsidRDefault="00CD093D">
      <w:r>
        <w:t xml:space="preserve">40. A = $410; P = $400; r = 10%; t </w:t>
      </w:r>
      <w:proofErr w:type="gramStart"/>
      <w:r>
        <w:t>= ?</w:t>
      </w:r>
      <w:proofErr w:type="gramEnd"/>
    </w:p>
    <w:p w:rsidR="00CD093D" w:rsidRDefault="00CD093D">
      <w:r>
        <w:t>In problems 41-46, solve each formula for the indicated variable.</w:t>
      </w:r>
    </w:p>
    <w:p w:rsidR="00CD093D" w:rsidRDefault="00CD093D">
      <w:r>
        <w:t xml:space="preserve">41. I = </w:t>
      </w:r>
      <w:proofErr w:type="spellStart"/>
      <w:r>
        <w:t>Prt</w:t>
      </w:r>
      <w:proofErr w:type="spellEnd"/>
      <w:r>
        <w:t>; for r</w:t>
      </w:r>
    </w:p>
    <w:p w:rsidR="00CD093D" w:rsidRDefault="00CD093D">
      <w:r>
        <w:t xml:space="preserve">42. I = </w:t>
      </w:r>
      <w:proofErr w:type="spellStart"/>
      <w:r>
        <w:t>Prt</w:t>
      </w:r>
      <w:proofErr w:type="spellEnd"/>
      <w:r>
        <w:t>; for P</w:t>
      </w:r>
    </w:p>
    <w:p w:rsidR="00CD093D" w:rsidRDefault="00CD093D">
      <w:r>
        <w:t xml:space="preserve">43. A = P + </w:t>
      </w:r>
      <w:proofErr w:type="spellStart"/>
      <w:r>
        <w:t>Prt</w:t>
      </w:r>
      <w:proofErr w:type="spellEnd"/>
      <w:r>
        <w:t xml:space="preserve">; for P </w:t>
      </w:r>
    </w:p>
    <w:p w:rsidR="00CD093D" w:rsidRDefault="00CD093D">
      <w:r>
        <w:t xml:space="preserve">44. A = P + </w:t>
      </w:r>
      <w:proofErr w:type="spellStart"/>
      <w:r>
        <w:t>Prt</w:t>
      </w:r>
      <w:proofErr w:type="spellEnd"/>
      <w:r>
        <w:t>; for r</w:t>
      </w:r>
    </w:p>
    <w:p w:rsidR="00CD093D" w:rsidRDefault="00CD093D">
      <w:r>
        <w:t xml:space="preserve">45. A = </w:t>
      </w:r>
      <w:proofErr w:type="gramStart"/>
      <w:r>
        <w:t>P(</w:t>
      </w:r>
      <w:proofErr w:type="gramEnd"/>
      <w:r>
        <w:t xml:space="preserve">1 + </w:t>
      </w:r>
      <w:proofErr w:type="spellStart"/>
      <w:r>
        <w:t>rt</w:t>
      </w:r>
      <w:proofErr w:type="spellEnd"/>
      <w:r>
        <w:t>); for t</w:t>
      </w:r>
    </w:p>
    <w:p w:rsidR="00CD093D" w:rsidRDefault="00CD093D">
      <w:r>
        <w:t xml:space="preserve">46.  I = </w:t>
      </w:r>
      <w:proofErr w:type="spellStart"/>
      <w:r>
        <w:t>Prt</w:t>
      </w:r>
      <w:proofErr w:type="spellEnd"/>
      <w:r>
        <w:t>; for t</w:t>
      </w:r>
    </w:p>
    <w:p w:rsidR="00CD093D" w:rsidRDefault="00CD093D">
      <w:r>
        <w:t xml:space="preserve">In problems 21-26, use the given annual interest rate r and the compounding period to find </w:t>
      </w:r>
      <w:proofErr w:type="spellStart"/>
      <w:r>
        <w:t>i</w:t>
      </w:r>
      <w:proofErr w:type="spellEnd"/>
      <w:r>
        <w:t>, the interest rate per compounding period.</w:t>
      </w:r>
    </w:p>
    <w:p w:rsidR="00CD093D" w:rsidRDefault="00CD093D">
      <w:r>
        <w:t>21. 9% compounded monthly</w:t>
      </w:r>
    </w:p>
    <w:p w:rsidR="00CD093D" w:rsidRDefault="00CD093D">
      <w:r>
        <w:t>22. 6% compounded quarterly</w:t>
      </w:r>
    </w:p>
    <w:p w:rsidR="00CD093D" w:rsidRDefault="00CD093D">
      <w:r>
        <w:lastRenderedPageBreak/>
        <w:t>23. 14.6% compounded daily</w:t>
      </w:r>
    </w:p>
    <w:p w:rsidR="00CD093D" w:rsidRDefault="00CD093D">
      <w:r>
        <w:t xml:space="preserve">24. 15% </w:t>
      </w:r>
      <w:r w:rsidRPr="00CD093D">
        <w:t>compounded monthly</w:t>
      </w:r>
    </w:p>
    <w:p w:rsidR="00CD093D" w:rsidRDefault="00CD093D">
      <w:r>
        <w:t>25. 4.8% compounded quarterly</w:t>
      </w:r>
    </w:p>
    <w:p w:rsidR="00CD093D" w:rsidRDefault="00CD093D">
      <w:r>
        <w:t>26. 3.2% compounded semiannually</w:t>
      </w:r>
    </w:p>
    <w:p w:rsidR="00CD093D" w:rsidRDefault="00CD093D">
      <w:r>
        <w:t xml:space="preserve">In problems 27-32, use the given interest rate </w:t>
      </w:r>
      <w:proofErr w:type="spellStart"/>
      <w:r>
        <w:t>i</w:t>
      </w:r>
      <w:proofErr w:type="spellEnd"/>
      <w:r>
        <w:t xml:space="preserve"> per compounding period to find r, the annual rate.</w:t>
      </w:r>
    </w:p>
    <w:p w:rsidR="00CD093D" w:rsidRDefault="00CD093D">
      <w:r>
        <w:t>27. 0.395% per month</w:t>
      </w:r>
    </w:p>
    <w:p w:rsidR="00CD093D" w:rsidRDefault="00CD093D">
      <w:r>
        <w:t>28. 0.012% per day</w:t>
      </w:r>
    </w:p>
    <w:p w:rsidR="00CD093D" w:rsidRDefault="00CD093D">
      <w:r>
        <w:t>29. 0.9% per quarter</w:t>
      </w:r>
    </w:p>
    <w:p w:rsidR="00CD093D" w:rsidRDefault="00CD093D">
      <w:r>
        <w:t>30. 0.175% per month</w:t>
      </w:r>
    </w:p>
    <w:p w:rsidR="00CD093D" w:rsidRDefault="00CD093D">
      <w:r>
        <w:t>31. 2.1% per half year</w:t>
      </w:r>
    </w:p>
    <w:p w:rsidR="00CD093D" w:rsidRDefault="00CD093D">
      <w:r>
        <w:t>32. 1.4% per quarter</w:t>
      </w:r>
    </w:p>
    <w:p w:rsidR="00CD093D" w:rsidRDefault="00CD093D">
      <w:r>
        <w:t>33. If $100 is invested at 6% compounded</w:t>
      </w:r>
    </w:p>
    <w:p w:rsidR="00CD093D" w:rsidRDefault="00CD093D">
      <w:r>
        <w:tab/>
        <w:t xml:space="preserve">(A) </w:t>
      </w:r>
      <w:proofErr w:type="gramStart"/>
      <w:r>
        <w:t>annually</w:t>
      </w:r>
      <w:proofErr w:type="gramEnd"/>
      <w:r>
        <w:t xml:space="preserve"> (B) quarterly (C) monthly</w:t>
      </w:r>
    </w:p>
    <w:p w:rsidR="00CD093D" w:rsidRDefault="00CD093D">
      <w:r>
        <w:tab/>
        <w:t>What is the amount after 4years? How much interest is earned?</w:t>
      </w:r>
    </w:p>
    <w:p w:rsidR="00CD093D" w:rsidRDefault="00CD093D">
      <w:r>
        <w:t>34. If $2,000 is invested at 7% compounded</w:t>
      </w:r>
    </w:p>
    <w:p w:rsidR="00CD093D" w:rsidRDefault="00CD093D">
      <w:r>
        <w:tab/>
      </w:r>
      <w:r w:rsidRPr="00CD093D">
        <w:t xml:space="preserve">(A) </w:t>
      </w:r>
      <w:proofErr w:type="gramStart"/>
      <w:r w:rsidRPr="00CD093D">
        <w:t>annually</w:t>
      </w:r>
      <w:proofErr w:type="gramEnd"/>
      <w:r w:rsidRPr="00CD093D">
        <w:t xml:space="preserve"> (B) quarterly (C) monthly</w:t>
      </w:r>
    </w:p>
    <w:p w:rsidR="00CD093D" w:rsidRDefault="00CD093D">
      <w:r>
        <w:tab/>
        <w:t>What is the amount after 5years? How much interest is earned?</w:t>
      </w:r>
    </w:p>
    <w:p w:rsidR="00CD093D" w:rsidRDefault="00CD093D">
      <w:r>
        <w:t xml:space="preserve">35. If $5,000 is invested at 5% compounded monthly, what is the amount </w:t>
      </w:r>
      <w:proofErr w:type="gramStart"/>
      <w:r>
        <w:t>after</w:t>
      </w:r>
      <w:proofErr w:type="gramEnd"/>
    </w:p>
    <w:p w:rsidR="00CD093D" w:rsidRDefault="00CD093D">
      <w:r>
        <w:tab/>
        <w:t>(A) 2years?           (B) 4years?</w:t>
      </w:r>
      <w:bookmarkStart w:id="0" w:name="_GoBack"/>
      <w:bookmarkEnd w:id="0"/>
    </w:p>
    <w:p w:rsidR="00CD093D" w:rsidRDefault="00CD093D">
      <w:r>
        <w:tab/>
      </w:r>
    </w:p>
    <w:p w:rsidR="00CD093D" w:rsidRDefault="00CD093D"/>
    <w:sectPr w:rsidR="00CD09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xsLSwNLKwNDQzNDRR0lEKTi0uzszPAykwrAUAI7S0eSwAAAA="/>
  </w:docVars>
  <w:rsids>
    <w:rsidRoot w:val="00CD093D"/>
    <w:rsid w:val="00027C9E"/>
    <w:rsid w:val="00051E24"/>
    <w:rsid w:val="00064D61"/>
    <w:rsid w:val="00081724"/>
    <w:rsid w:val="000F6020"/>
    <w:rsid w:val="001260C4"/>
    <w:rsid w:val="00127D12"/>
    <w:rsid w:val="001336B8"/>
    <w:rsid w:val="00142A15"/>
    <w:rsid w:val="001435B0"/>
    <w:rsid w:val="00170AF6"/>
    <w:rsid w:val="00193F4B"/>
    <w:rsid w:val="00197A20"/>
    <w:rsid w:val="00285FF2"/>
    <w:rsid w:val="00293852"/>
    <w:rsid w:val="002A2FB3"/>
    <w:rsid w:val="002B1E8F"/>
    <w:rsid w:val="002D4F1B"/>
    <w:rsid w:val="002E1CAE"/>
    <w:rsid w:val="00305C38"/>
    <w:rsid w:val="003413AE"/>
    <w:rsid w:val="00346E56"/>
    <w:rsid w:val="003B4CD9"/>
    <w:rsid w:val="003C0027"/>
    <w:rsid w:val="003C2438"/>
    <w:rsid w:val="0046375C"/>
    <w:rsid w:val="00480582"/>
    <w:rsid w:val="004B52F2"/>
    <w:rsid w:val="004D3988"/>
    <w:rsid w:val="00507E31"/>
    <w:rsid w:val="00507EE4"/>
    <w:rsid w:val="00511F4D"/>
    <w:rsid w:val="00552283"/>
    <w:rsid w:val="00552779"/>
    <w:rsid w:val="00570F82"/>
    <w:rsid w:val="0058429F"/>
    <w:rsid w:val="00594C62"/>
    <w:rsid w:val="005C2E03"/>
    <w:rsid w:val="005C3D17"/>
    <w:rsid w:val="005D7837"/>
    <w:rsid w:val="005F464A"/>
    <w:rsid w:val="006102D4"/>
    <w:rsid w:val="0063695B"/>
    <w:rsid w:val="006562A9"/>
    <w:rsid w:val="006576A6"/>
    <w:rsid w:val="00665B6B"/>
    <w:rsid w:val="00672139"/>
    <w:rsid w:val="006A7048"/>
    <w:rsid w:val="006C3565"/>
    <w:rsid w:val="006F5DAC"/>
    <w:rsid w:val="006F7B62"/>
    <w:rsid w:val="007001D8"/>
    <w:rsid w:val="00706D87"/>
    <w:rsid w:val="007101ED"/>
    <w:rsid w:val="00710A42"/>
    <w:rsid w:val="00713AA3"/>
    <w:rsid w:val="0072464E"/>
    <w:rsid w:val="0072529B"/>
    <w:rsid w:val="00734187"/>
    <w:rsid w:val="00741890"/>
    <w:rsid w:val="00770B31"/>
    <w:rsid w:val="007B1957"/>
    <w:rsid w:val="007B2828"/>
    <w:rsid w:val="007C66D5"/>
    <w:rsid w:val="007E2852"/>
    <w:rsid w:val="007F4BD8"/>
    <w:rsid w:val="00854230"/>
    <w:rsid w:val="00887440"/>
    <w:rsid w:val="0090280A"/>
    <w:rsid w:val="00912BA8"/>
    <w:rsid w:val="00931B7E"/>
    <w:rsid w:val="00944BE7"/>
    <w:rsid w:val="009638B6"/>
    <w:rsid w:val="009865E3"/>
    <w:rsid w:val="00995BA9"/>
    <w:rsid w:val="00996066"/>
    <w:rsid w:val="009C381B"/>
    <w:rsid w:val="00A02E3E"/>
    <w:rsid w:val="00A13FC1"/>
    <w:rsid w:val="00A421BF"/>
    <w:rsid w:val="00A42CC6"/>
    <w:rsid w:val="00AA059F"/>
    <w:rsid w:val="00AA4926"/>
    <w:rsid w:val="00AE6098"/>
    <w:rsid w:val="00AE6CC3"/>
    <w:rsid w:val="00AF7BD1"/>
    <w:rsid w:val="00B01E11"/>
    <w:rsid w:val="00B12FFE"/>
    <w:rsid w:val="00B13496"/>
    <w:rsid w:val="00B370D5"/>
    <w:rsid w:val="00B55841"/>
    <w:rsid w:val="00B60679"/>
    <w:rsid w:val="00B672BE"/>
    <w:rsid w:val="00B96AC3"/>
    <w:rsid w:val="00BC2FEB"/>
    <w:rsid w:val="00BD1FAF"/>
    <w:rsid w:val="00BF0E4C"/>
    <w:rsid w:val="00BF5FEC"/>
    <w:rsid w:val="00C314DB"/>
    <w:rsid w:val="00C50180"/>
    <w:rsid w:val="00C56343"/>
    <w:rsid w:val="00C67B15"/>
    <w:rsid w:val="00C75686"/>
    <w:rsid w:val="00C81CAF"/>
    <w:rsid w:val="00CD093D"/>
    <w:rsid w:val="00CE3339"/>
    <w:rsid w:val="00D01E7E"/>
    <w:rsid w:val="00D14AD9"/>
    <w:rsid w:val="00D34424"/>
    <w:rsid w:val="00D348DA"/>
    <w:rsid w:val="00D413E5"/>
    <w:rsid w:val="00D60142"/>
    <w:rsid w:val="00D66E6A"/>
    <w:rsid w:val="00D673D4"/>
    <w:rsid w:val="00D73AB8"/>
    <w:rsid w:val="00D8023D"/>
    <w:rsid w:val="00DD3271"/>
    <w:rsid w:val="00DF3CE2"/>
    <w:rsid w:val="00E31211"/>
    <w:rsid w:val="00E31A31"/>
    <w:rsid w:val="00E377C8"/>
    <w:rsid w:val="00E52012"/>
    <w:rsid w:val="00E669F5"/>
    <w:rsid w:val="00E72E00"/>
    <w:rsid w:val="00E90295"/>
    <w:rsid w:val="00E9484D"/>
    <w:rsid w:val="00EC7B2C"/>
    <w:rsid w:val="00ED3AD9"/>
    <w:rsid w:val="00ED546B"/>
    <w:rsid w:val="00EF297E"/>
    <w:rsid w:val="00F020BF"/>
    <w:rsid w:val="00F045F4"/>
    <w:rsid w:val="00F0461D"/>
    <w:rsid w:val="00F108A5"/>
    <w:rsid w:val="00F4535B"/>
    <w:rsid w:val="00F546F0"/>
    <w:rsid w:val="00F70E61"/>
    <w:rsid w:val="00F80AFF"/>
    <w:rsid w:val="00FA7A42"/>
    <w:rsid w:val="00FD44DA"/>
    <w:rsid w:val="00FD6526"/>
    <w:rsid w:val="00FE207B"/>
    <w:rsid w:val="00FF6663"/>
    <w:rsid w:val="00FF6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D52CED-515E-479D-887D-B3BCA23BE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k session</dc:creator>
  <cp:keywords/>
  <dc:description/>
  <cp:lastModifiedBy>erick session</cp:lastModifiedBy>
  <cp:revision>1</cp:revision>
  <dcterms:created xsi:type="dcterms:W3CDTF">2016-07-08T22:18:00Z</dcterms:created>
  <dcterms:modified xsi:type="dcterms:W3CDTF">2016-07-08T23:08:00Z</dcterms:modified>
</cp:coreProperties>
</file>